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4E4" w:rsidRPr="001578B3" w:rsidRDefault="00DE14E4" w:rsidP="00DE14E4">
      <w:pPr>
        <w:pStyle w:val="Heading1"/>
        <w:jc w:val="center"/>
        <w:rPr>
          <w:b w:val="0"/>
          <w:bCs w:val="0"/>
        </w:rPr>
      </w:pPr>
      <w:r w:rsidRPr="001578B3">
        <w:rPr>
          <w:noProof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242709C9" wp14:editId="08AF1B78">
                <wp:simplePos x="0" y="0"/>
                <wp:positionH relativeFrom="column">
                  <wp:posOffset>2721610</wp:posOffset>
                </wp:positionH>
                <wp:positionV relativeFrom="paragraph">
                  <wp:posOffset>-323215</wp:posOffset>
                </wp:positionV>
                <wp:extent cx="1870075" cy="1845310"/>
                <wp:effectExtent l="0" t="0" r="0" b="254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214.3pt;margin-top:-25.45pt;width:147.25pt;height:145.3pt;z-index:25166899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RgovAAAAA2gAAAA8AAABkcnMvZG93bnJldi54bWxEj1trAjEUhN8L/odwBN9qVgUpq1G8YNtX&#10;L+jrITluVjcnyyZ1t/++EYQ+DjPzDTNfdq4SD2pC6VnBaJiBINbelFwoOB137x8gQkQ2WHkmBb8U&#10;YLnovc0xN77lPT0OsRAJwiFHBTbGOpcyaEsOw9DXxMm7+sZhTLIppGmwTXBXyXGWTaXDktOCxZo2&#10;lvT98OMUTD5Zb73N9CWed9bdzl/XdctKDfrdagYiUhf/w6/2t1EwhueVdAPk4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RGCi8AAAADaAAAADwAAAAAAAAAAAAAAAACfAgAA&#10;ZHJzL2Rvd25yZXYueG1sUEsFBgAAAAAEAAQA9wAAAIwDAAAAAA==&#10;">
                  <v:imagedata r:id="rId11" o:title="" croptop="3526f" cropbottom="22913f" cropleft="12508f" cropright="12340f" chromakey="white"/>
                  <v:path arrowok="t"/>
                </v:shape>
                <v:shape id="Picture 3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RUJ3bCAAAA2gAAAA8AAABkcnMvZG93bnJldi54bWxEj0+LwjAUxO+C3yE8YS+iiQq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EVCd2wgAAANoAAAAPAAAAAAAAAAAAAAAAAJ8C&#10;AABkcnMvZG93bnJldi54bWxQSwUGAAAAAAQABAD3AAAAjgMAAAAA&#10;">
                  <v:imagedata r:id="rId12" o:title="" chromakey="white"/>
                  <v:path arrowok="t"/>
                </v:shape>
              </v:group>
            </w:pict>
          </mc:Fallback>
        </mc:AlternateContent>
      </w:r>
    </w:p>
    <w:p w:rsidR="00DE14E4" w:rsidRPr="001578B3" w:rsidRDefault="00DE14E4" w:rsidP="00DE14E4">
      <w:pPr>
        <w:pStyle w:val="Heading1"/>
        <w:jc w:val="center"/>
        <w:rPr>
          <w:b w:val="0"/>
          <w:bCs w:val="0"/>
        </w:rPr>
      </w:pPr>
    </w:p>
    <w:p w:rsidR="00646C15" w:rsidRDefault="00646C15" w:rsidP="00DE14E4">
      <w:pPr>
        <w:pStyle w:val="Heading1"/>
        <w:jc w:val="center"/>
        <w:rPr>
          <w:sz w:val="40"/>
        </w:rPr>
      </w:pP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COMPETENCY-BASED EDUCATION (CBE)</w:t>
      </w: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SCHOOL-BASED ASSESSMENT</w:t>
      </w:r>
      <w:r w:rsidR="00646C15">
        <w:rPr>
          <w:sz w:val="40"/>
        </w:rPr>
        <w:t xml:space="preserve"> </w:t>
      </w:r>
      <w:r w:rsidR="00646C15" w:rsidRPr="00646C15">
        <w:rPr>
          <w:rFonts w:ascii="Bell MT" w:hAnsi="Bell MT"/>
          <w:sz w:val="40"/>
        </w:rPr>
        <w:t>CKEAB 002</w:t>
      </w: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GRADE 3 – MIDTERM ASSESSMENT (TERM 1, 2026)</w:t>
      </w:r>
    </w:p>
    <w:p w:rsidR="00DE14E4" w:rsidRPr="001578B3" w:rsidRDefault="00DE14E4" w:rsidP="00DE14E4">
      <w:pPr>
        <w:pStyle w:val="FirstParagraph"/>
        <w:jc w:val="center"/>
        <w:rPr>
          <w:b/>
          <w:bCs/>
        </w:rPr>
      </w:pPr>
      <w:r w:rsidRPr="001578B3">
        <w:rPr>
          <w:b/>
          <w:bCs/>
        </w:rPr>
        <w:t>Learner’s Name: ___________________________School Name: ______________________________</w:t>
      </w:r>
      <w:r w:rsidRPr="001578B3">
        <w:br/>
      </w:r>
    </w:p>
    <w:p w:rsidR="00DE14E4" w:rsidRPr="001578B3" w:rsidRDefault="00DE14E4" w:rsidP="00DE14E4">
      <w:pPr>
        <w:pStyle w:val="FirstParagraph"/>
      </w:pPr>
      <w:r w:rsidRPr="001578B3">
        <w:rPr>
          <w:b/>
          <w:bCs/>
        </w:rPr>
        <w:t xml:space="preserve">           Assessment Number: ___________________________    Date: _______________________________</w:t>
      </w:r>
    </w:p>
    <w:p w:rsidR="00DE14E4" w:rsidRPr="00DE14E4" w:rsidRDefault="003F4127" w:rsidP="00DE14E4">
      <w:pPr>
        <w:pStyle w:val="Heading1"/>
        <w:jc w:val="center"/>
        <w:rPr>
          <w:sz w:val="36"/>
        </w:rPr>
      </w:pPr>
      <w:r>
        <w:rPr>
          <w:sz w:val="36"/>
        </w:rPr>
        <w:t>CREATIVE ARTS</w:t>
      </w:r>
      <w:r w:rsidR="00DE14E4" w:rsidRPr="00DE14E4">
        <w:rPr>
          <w:sz w:val="36"/>
        </w:rPr>
        <w:t xml:space="preserve"> ACTIVITIES ASSESSMENT</w:t>
      </w:r>
    </w:p>
    <w:p w:rsidR="00DE14E4" w:rsidRPr="001578B3" w:rsidRDefault="00DE14E4" w:rsidP="00DE14E4">
      <w:pPr>
        <w:pStyle w:val="FirstParagraph"/>
        <w:jc w:val="center"/>
        <w:rPr>
          <w:b/>
          <w:bCs/>
        </w:rPr>
      </w:pPr>
      <w:r w:rsidRPr="001578B3">
        <w:rPr>
          <w:b/>
          <w:bCs/>
        </w:rPr>
        <w:t>TOTAL MARKS: 50</w:t>
      </w:r>
    </w:p>
    <w:p w:rsidR="00DE14E4" w:rsidRDefault="00DE14E4" w:rsidP="00DE14E4">
      <w:pPr>
        <w:pStyle w:val="BodyText"/>
        <w:jc w:val="center"/>
        <w:rPr>
          <w:b/>
        </w:rPr>
      </w:pPr>
      <w:r w:rsidRPr="001578B3">
        <w:rPr>
          <w:b/>
        </w:rPr>
        <w:t>SCORE GRID: FOR FACILITATORS 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9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057"/>
      </w:tblGrid>
      <w:tr w:rsidR="00E5081D" w:rsidRPr="00E5081D" w:rsidTr="00E5081D"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Q. No.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2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3D05D1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1955BCA6" wp14:editId="0932F01E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95250</wp:posOffset>
                      </wp:positionV>
                      <wp:extent cx="10794365" cy="590550"/>
                      <wp:effectExtent l="0" t="0" r="3492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>
                                <a:off x="0" y="0"/>
                                <a:ext cx="10794365" cy="590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3D05D1" w:rsidRPr="00714719" w:rsidRDefault="003D05D1" w:rsidP="003D05D1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CREATIVE ARTS ACTIVITY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7.1pt;margin-top:7.5pt;width:849.95pt;height:46.5pt;rotation:90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" filled="f" stroked="f">
                      <v:fill o:detectmouseclick="t"/>
                      <v:textbox>
                        <w:txbxContent>
                          <w:p w:rsidR="003D05D1" w:rsidRPr="00714719" w:rsidRDefault="003D05D1" w:rsidP="003D05D1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CREATIVE ARTS ACTIVITY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5081D" w:rsidRPr="00E5081D"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5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7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8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9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0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1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2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3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4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5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6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7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8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19</w:t>
            </w:r>
          </w:p>
        </w:tc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TOTAL</w:t>
            </w:r>
          </w:p>
        </w:tc>
      </w:tr>
      <w:tr w:rsidR="00E5081D" w:rsidRPr="00E5081D" w:rsidTr="00E5081D"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Score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50</w:t>
            </w:r>
          </w:p>
        </w:tc>
      </w:tr>
      <w:tr w:rsidR="00E5081D" w:rsidRPr="00E5081D" w:rsidTr="00E5081D"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Learner Score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E5081D" w:rsidRPr="00E5081D" w:rsidTr="00E5081D">
        <w:tc>
          <w:tcPr>
            <w:tcW w:w="0" w:type="auto"/>
            <w:shd w:val="clear" w:color="auto" w:fill="92D050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5081D">
              <w:rPr>
                <w:rFonts w:ascii="Times New Roman" w:eastAsia="Times New Roman" w:hAnsi="Times New Roman" w:cs="Times New Roman"/>
                <w:b/>
                <w:bCs/>
              </w:rPr>
              <w:t>Performance</w:t>
            </w: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E5081D" w:rsidRPr="00E5081D" w:rsidRDefault="00E5081D" w:rsidP="00E5081D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3F4127" w:rsidRPr="003F4127" w:rsidRDefault="00E5081D" w:rsidP="003F4127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078EA1F3" wp14:editId="05E78C25">
            <wp:simplePos x="0" y="0"/>
            <wp:positionH relativeFrom="column">
              <wp:posOffset>109855</wp:posOffset>
            </wp:positionH>
            <wp:positionV relativeFrom="paragraph">
              <wp:posOffset>455930</wp:posOffset>
            </wp:positionV>
            <wp:extent cx="1548765" cy="1428750"/>
            <wp:effectExtent l="0" t="0" r="0" b="0"/>
            <wp:wrapNone/>
            <wp:docPr id="17" name="Picture 17" descr="Art tools | Free Interactive Workshee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Art tools | Free Interactive Worksheet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07" r="63855" b="61798"/>
                    <a:stretch/>
                  </pic:blipFill>
                  <pic:spPr bwMode="auto">
                    <a:xfrm>
                      <a:off x="0" y="0"/>
                      <a:ext cx="154876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127" w:rsidRPr="003F4127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NSWER ALL QUESTIONS</w:t>
      </w:r>
    </w:p>
    <w:p w:rsidR="003F4127" w:rsidRPr="003F4127" w:rsidRDefault="00E5081D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3088" behindDoc="0" locked="0" layoutInCell="1" allowOverlap="1" wp14:anchorId="1C7CF300" wp14:editId="0082FE87">
            <wp:simplePos x="0" y="0"/>
            <wp:positionH relativeFrom="column">
              <wp:posOffset>2500630</wp:posOffset>
            </wp:positionH>
            <wp:positionV relativeFrom="paragraph">
              <wp:posOffset>106045</wp:posOffset>
            </wp:positionV>
            <wp:extent cx="1548765" cy="1428750"/>
            <wp:effectExtent l="0" t="0" r="0" b="0"/>
            <wp:wrapNone/>
            <wp:docPr id="18" name="Picture 18" descr="Art tools | Free Interactive Workshee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Art tools | Free Interactive Worksheet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233" t="14293" r="31622" b="62112"/>
                    <a:stretch/>
                  </pic:blipFill>
                  <pic:spPr bwMode="auto">
                    <a:xfrm>
                      <a:off x="0" y="0"/>
                      <a:ext cx="154876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127"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. Look at the picture and name the art tool.</w:t>
      </w:r>
      <w:r w:rsidR="00E03086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 xml:space="preserve"> (4 marks)</w:t>
      </w:r>
    </w:p>
    <w:p w:rsidR="003F4127" w:rsidRDefault="003F4127" w:rsidP="003F4127">
      <w:pPr>
        <w:pStyle w:val="NormalWeb"/>
      </w:pPr>
    </w:p>
    <w:p w:rsidR="003F4127" w:rsidRDefault="003F4127" w:rsidP="003F4127">
      <w:pPr>
        <w:pStyle w:val="NormalWeb"/>
        <w:ind w:firstLine="708"/>
      </w:pPr>
    </w:p>
    <w:p w:rsidR="003F4127" w:rsidRDefault="003F4127" w:rsidP="003F4127">
      <w:pPr>
        <w:pStyle w:val="NormalWeb"/>
        <w:ind w:firstLine="708"/>
      </w:pPr>
    </w:p>
    <w:p w:rsidR="003F4127" w:rsidRDefault="003F4127" w:rsidP="003F4127">
      <w:pPr>
        <w:pStyle w:val="NormalWeb"/>
        <w:ind w:firstLine="708"/>
      </w:pPr>
    </w:p>
    <w:p w:rsidR="00E5081D" w:rsidRDefault="003F4127" w:rsidP="003F4127">
      <w:pPr>
        <w:pStyle w:val="NormalWeb"/>
      </w:pPr>
      <w:r>
        <w:t xml:space="preserve">_________________.           ____________________.          </w:t>
      </w:r>
    </w:p>
    <w:p w:rsidR="00E5081D" w:rsidRDefault="00E5081D" w:rsidP="003F4127">
      <w:pPr>
        <w:pStyle w:val="NormalWeb"/>
      </w:pPr>
    </w:p>
    <w:p w:rsidR="00E5081D" w:rsidRDefault="00E5081D" w:rsidP="003F4127">
      <w:pPr>
        <w:pStyle w:val="NormalWeb"/>
      </w:pPr>
      <w:r>
        <w:rPr>
          <w:noProof/>
        </w:rPr>
        <w:drawing>
          <wp:anchor distT="0" distB="0" distL="114300" distR="114300" simplePos="0" relativeHeight="251670016" behindDoc="0" locked="0" layoutInCell="1" allowOverlap="1" wp14:anchorId="35FFC6E9" wp14:editId="307EA11A">
            <wp:simplePos x="0" y="0"/>
            <wp:positionH relativeFrom="column">
              <wp:posOffset>2196465</wp:posOffset>
            </wp:positionH>
            <wp:positionV relativeFrom="paragraph">
              <wp:posOffset>173990</wp:posOffset>
            </wp:positionV>
            <wp:extent cx="962025" cy="1054100"/>
            <wp:effectExtent l="0" t="0" r="9525" b="0"/>
            <wp:wrapNone/>
            <wp:docPr id="16" name="Picture 16" descr="Art tools | Free Interactive Workshee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Art tools | Free Interactive Worksheet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05" t="70003" r="70783" b="6402"/>
                    <a:stretch/>
                  </pic:blipFill>
                  <pic:spPr bwMode="auto">
                    <a:xfrm>
                      <a:off x="0" y="0"/>
                      <a:ext cx="962025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136" behindDoc="0" locked="0" layoutInCell="1" allowOverlap="1" wp14:anchorId="65B5E0FE" wp14:editId="0D856829">
            <wp:simplePos x="0" y="0"/>
            <wp:positionH relativeFrom="column">
              <wp:posOffset>-213995</wp:posOffset>
            </wp:positionH>
            <wp:positionV relativeFrom="paragraph">
              <wp:posOffset>37465</wp:posOffset>
            </wp:positionV>
            <wp:extent cx="1548765" cy="1428750"/>
            <wp:effectExtent l="0" t="0" r="0" b="0"/>
            <wp:wrapNone/>
            <wp:docPr id="19" name="Picture 19" descr="Art tools | Free Interactive Workshee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Art tools | Free Interactive Worksheet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798" t="15079" r="2057" b="61326"/>
                    <a:stretch/>
                  </pic:blipFill>
                  <pic:spPr bwMode="auto">
                    <a:xfrm>
                      <a:off x="0" y="0"/>
                      <a:ext cx="154876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5081D" w:rsidRDefault="00E5081D" w:rsidP="003F4127">
      <w:pPr>
        <w:pStyle w:val="NormalWeb"/>
      </w:pPr>
    </w:p>
    <w:p w:rsidR="00E5081D" w:rsidRDefault="00E5081D" w:rsidP="003F4127">
      <w:pPr>
        <w:pStyle w:val="NormalWeb"/>
      </w:pPr>
    </w:p>
    <w:p w:rsidR="00E5081D" w:rsidRDefault="00E5081D" w:rsidP="003F4127">
      <w:pPr>
        <w:pStyle w:val="NormalWeb"/>
      </w:pPr>
    </w:p>
    <w:p w:rsidR="003F4127" w:rsidRDefault="003F4127" w:rsidP="003F4127">
      <w:pPr>
        <w:pStyle w:val="NormalWeb"/>
      </w:pPr>
      <w:r>
        <w:t xml:space="preserve"> ____________________.        ____________________.</w:t>
      </w: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lastRenderedPageBreak/>
        <w:t>2. Draw THREE primary colours.</w:t>
      </w:r>
      <w:r w:rsidR="00E03086" w:rsidRPr="00E03086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E03086">
        <w:rPr>
          <w:rFonts w:ascii="Times New Roman" w:hAnsi="Times New Roman" w:cs="Times New Roman"/>
          <w:b w:val="0"/>
          <w:color w:val="auto"/>
          <w:sz w:val="24"/>
          <w:szCs w:val="24"/>
        </w:rPr>
        <w:t>(3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s)</w:t>
      </w:r>
    </w:p>
    <w:p w:rsidR="003F4127" w:rsidRDefault="003F4127" w:rsidP="003F4127">
      <w:pPr>
        <w:pStyle w:val="NormalWeb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14403052" wp14:editId="7D8A835D">
                <wp:simplePos x="0" y="0"/>
                <wp:positionH relativeFrom="column">
                  <wp:posOffset>4567555</wp:posOffset>
                </wp:positionH>
                <wp:positionV relativeFrom="paragraph">
                  <wp:posOffset>222885</wp:posOffset>
                </wp:positionV>
                <wp:extent cx="1162050" cy="990600"/>
                <wp:effectExtent l="0" t="0" r="19050" b="1905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9906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2" o:spid="_x0000_s1026" style="position:absolute;margin-left:359.65pt;margin-top:17.55pt;width:91.5pt;height:78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" fillcolor="white [3201]" strokecolor="black [3200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0B051640" wp14:editId="5D334DE5">
                <wp:simplePos x="0" y="0"/>
                <wp:positionH relativeFrom="column">
                  <wp:posOffset>2510155</wp:posOffset>
                </wp:positionH>
                <wp:positionV relativeFrom="paragraph">
                  <wp:posOffset>175260</wp:posOffset>
                </wp:positionV>
                <wp:extent cx="1162050" cy="990600"/>
                <wp:effectExtent l="0" t="0" r="19050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9906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1" o:spid="_x0000_s1026" style="position:absolute;margin-left:197.65pt;margin-top:13.8pt;width:91.5pt;height:78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" fillcolor="white [3201]" strokecolor="black [3200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DE6F9AB" wp14:editId="6104EA3D">
                <wp:simplePos x="0" y="0"/>
                <wp:positionH relativeFrom="column">
                  <wp:posOffset>147955</wp:posOffset>
                </wp:positionH>
                <wp:positionV relativeFrom="paragraph">
                  <wp:posOffset>175260</wp:posOffset>
                </wp:positionV>
                <wp:extent cx="1162050" cy="990600"/>
                <wp:effectExtent l="0" t="0" r="19050" b="1905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9906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0" o:spid="_x0000_s1026" style="position:absolute;margin-left:11.65pt;margin-top:13.8pt;width:91.5pt;height:78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" fillcolor="white [3201]" strokecolor="black [3200]" strokeweight="2pt"/>
            </w:pict>
          </mc:Fallback>
        </mc:AlternateContent>
      </w:r>
    </w:p>
    <w:p w:rsidR="003F4127" w:rsidRDefault="003F4127" w:rsidP="003F4127">
      <w:pPr>
        <w:pStyle w:val="NormalWeb"/>
      </w:pPr>
    </w:p>
    <w:p w:rsidR="003F4127" w:rsidRDefault="003F4127" w:rsidP="003F4127">
      <w:pPr>
        <w:pStyle w:val="NormalWeb"/>
      </w:pPr>
    </w:p>
    <w:p w:rsidR="003F4127" w:rsidRDefault="003F4127" w:rsidP="003F4127">
      <w:pPr>
        <w:pStyle w:val="NormalWeb"/>
      </w:pPr>
    </w:p>
    <w:p w:rsidR="003F4127" w:rsidRPr="003F4127" w:rsidRDefault="003F4127" w:rsidP="003F4127">
      <w:pPr>
        <w:pStyle w:val="NormalWeb"/>
      </w:pPr>
      <w:r w:rsidRPr="003F4127">
        <w:t>Name them:</w:t>
      </w:r>
      <w:r w:rsidR="00E03086" w:rsidRPr="00E03086">
        <w:t xml:space="preserve"> </w:t>
      </w:r>
      <w:r w:rsidR="00E03086" w:rsidRPr="003F4127">
        <w:t>(</w:t>
      </w:r>
      <w:r w:rsidR="00E03086">
        <w:t>3</w:t>
      </w:r>
      <w:r w:rsidR="00E03086" w:rsidRPr="003F4127">
        <w:t xml:space="preserve"> marks</w:t>
      </w:r>
      <w:proofErr w:type="gramStart"/>
      <w:r w:rsidR="00E03086" w:rsidRPr="003F4127">
        <w:t>)</w:t>
      </w:r>
      <w:proofErr w:type="gramEnd"/>
      <w:r w:rsidRPr="003F4127">
        <w:br/>
        <w:t>a) ____________</w:t>
      </w:r>
      <w:r w:rsidR="00E03086">
        <w:t xml:space="preserve">                </w:t>
      </w:r>
      <w:r w:rsidRPr="003F4127">
        <w:t>b) ____________</w:t>
      </w:r>
      <w:r w:rsidR="00E03086">
        <w:t xml:space="preserve">                  </w:t>
      </w:r>
      <w:r w:rsidRPr="003F4127">
        <w:t>c) ____________</w:t>
      </w:r>
      <w:r w:rsidRPr="003F4127">
        <w:br/>
      </w:r>
    </w:p>
    <w:p w:rsidR="003F4127" w:rsidRDefault="003F4127" w:rsidP="003F4127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1280" behindDoc="0" locked="0" layoutInCell="1" allowOverlap="1" wp14:anchorId="50B949C0" wp14:editId="6F4F2C74">
            <wp:simplePos x="0" y="0"/>
            <wp:positionH relativeFrom="column">
              <wp:posOffset>147955</wp:posOffset>
            </wp:positionH>
            <wp:positionV relativeFrom="paragraph">
              <wp:posOffset>160020</wp:posOffset>
            </wp:positionV>
            <wp:extent cx="1919351" cy="1209675"/>
            <wp:effectExtent l="0" t="0" r="0" b="0"/>
            <wp:wrapNone/>
            <wp:docPr id="23" name="Picture 23" descr="Grade 3 Creative Arts Term 2 Opener Exam 2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 descr="Grade 3 Creative Arts Term 2 Opener Exam 202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38" t="53789" r="44118" b="36742"/>
                    <a:stretch/>
                  </pic:blipFill>
                  <pic:spPr bwMode="auto">
                    <a:xfrm>
                      <a:off x="0" y="0"/>
                      <a:ext cx="1919351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 xml:space="preserve">3. </w:t>
      </w: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Sarah plays the instrument shown below</w:t>
      </w:r>
    </w:p>
    <w:p w:rsidR="003F4127" w:rsidRDefault="003F4127" w:rsidP="003F4127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</w:p>
    <w:p w:rsidR="003F4127" w:rsidRDefault="003F4127" w:rsidP="003F4127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</w:p>
    <w:p w:rsidR="003F4127" w:rsidRDefault="003F4127" w:rsidP="003F4127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a) </w:t>
      </w: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Identify the musical instrument shown.</w:t>
      </w:r>
    </w:p>
    <w:p w:rsidR="003F4127" w:rsidRPr="003F4127" w:rsidRDefault="003F4127" w:rsidP="003F4127">
      <w:pPr>
        <w:pStyle w:val="NormalWeb"/>
      </w:pPr>
      <w:r w:rsidRPr="003F4127">
        <w:t>_____</w:t>
      </w:r>
      <w:r w:rsidR="00E03086">
        <w:t>_____________________________ (1 mark</w:t>
      </w:r>
      <w:r w:rsidRPr="003F4127">
        <w:t>)</w:t>
      </w:r>
    </w:p>
    <w:p w:rsidR="003F4127" w:rsidRDefault="003F4127" w:rsidP="003F41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The instrument is played by?</w:t>
      </w:r>
      <w:r w:rsidR="00E03086" w:rsidRPr="00E03086">
        <w:t xml:space="preserve"> </w:t>
      </w:r>
      <w:r w:rsidR="00E03086">
        <w:t>(1 mark</w:t>
      </w:r>
      <w:r w:rsidR="00E03086" w:rsidRPr="003F4127">
        <w:rPr>
          <w:rFonts w:ascii="Times New Roman" w:hAnsi="Times New Roman" w:cs="Times New Roman"/>
          <w:sz w:val="24"/>
          <w:szCs w:val="24"/>
        </w:rPr>
        <w:t>)</w:t>
      </w:r>
    </w:p>
    <w:p w:rsidR="003F4127" w:rsidRPr="003F4127" w:rsidRDefault="003F4127" w:rsidP="003F41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.</w:t>
      </w: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4. State two uses of songs in school.</w:t>
      </w:r>
      <w:r w:rsidR="00E03086" w:rsidRPr="00E03086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>(</w:t>
      </w:r>
      <w:r w:rsidR="00E03086">
        <w:t>2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s)</w:t>
      </w:r>
    </w:p>
    <w:p w:rsidR="003F4127" w:rsidRPr="003F4127" w:rsidRDefault="003F4127" w:rsidP="003F4127">
      <w:pPr>
        <w:pStyle w:val="NormalWeb"/>
      </w:pPr>
      <w:r w:rsidRPr="003F4127">
        <w:t>a) _______________________________</w:t>
      </w:r>
      <w:r w:rsidRPr="003F4127">
        <w:br/>
        <w:t>b) _______________________________</w:t>
      </w:r>
      <w:r w:rsidRPr="003F4127">
        <w:br/>
      </w: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5. Mention two traditional Kenyan dances.</w:t>
      </w:r>
      <w:r w:rsidR="00E03086" w:rsidRPr="00E03086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>(</w:t>
      </w:r>
      <w:r w:rsidR="00E03086">
        <w:t>2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s)</w:t>
      </w:r>
    </w:p>
    <w:p w:rsidR="003F4127" w:rsidRPr="003F4127" w:rsidRDefault="00E03086" w:rsidP="003F4127">
      <w:pPr>
        <w:pStyle w:val="NormalWeb"/>
      </w:pPr>
      <w:r>
        <w:rPr>
          <w:noProof/>
        </w:rPr>
        <w:drawing>
          <wp:anchor distT="0" distB="0" distL="114300" distR="114300" simplePos="0" relativeHeight="251683328" behindDoc="0" locked="0" layoutInCell="1" allowOverlap="1" wp14:anchorId="74A784FC" wp14:editId="59A5BF64">
            <wp:simplePos x="0" y="0"/>
            <wp:positionH relativeFrom="column">
              <wp:posOffset>1433195</wp:posOffset>
            </wp:positionH>
            <wp:positionV relativeFrom="paragraph">
              <wp:posOffset>852805</wp:posOffset>
            </wp:positionV>
            <wp:extent cx="1918970" cy="1209675"/>
            <wp:effectExtent l="0" t="0" r="0" b="9525"/>
            <wp:wrapNone/>
            <wp:docPr id="24" name="Picture 24" descr="Grade 3 Creative Arts Term 2 Opener Exam 2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 descr="Grade 3 Creative Arts Term 2 Opener Exam 202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807" t="77409" r="33749" b="13122"/>
                    <a:stretch/>
                  </pic:blipFill>
                  <pic:spPr bwMode="auto">
                    <a:xfrm>
                      <a:off x="0" y="0"/>
                      <a:ext cx="191897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127" w:rsidRPr="003F4127">
        <w:t>a) _______________________________</w:t>
      </w:r>
      <w:r w:rsidR="003F4127" w:rsidRPr="003F4127">
        <w:br/>
        <w:t>b) _______________________________</w:t>
      </w:r>
      <w:r w:rsidR="003F4127" w:rsidRPr="003F4127">
        <w:br/>
      </w:r>
    </w:p>
    <w:p w:rsidR="003F4127" w:rsidRDefault="003F4127" w:rsidP="003F4127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 xml:space="preserve">6. Observe the picture. </w:t>
      </w:r>
    </w:p>
    <w:p w:rsidR="003F4127" w:rsidRDefault="003F4127" w:rsidP="003F4127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</w:p>
    <w:p w:rsidR="003F4127" w:rsidRDefault="003F4127" w:rsidP="003F4127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</w:p>
    <w:p w:rsidR="003F4127" w:rsidRPr="003F4127" w:rsidRDefault="003F4127" w:rsidP="003F4127"/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 xml:space="preserve">What </w:t>
      </w: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game are the children playing</w:t>
      </w: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?</w:t>
      </w:r>
      <w:r w:rsidR="00E03086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gramStart"/>
      <w:r w:rsidR="00E03086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( 1</w:t>
      </w:r>
      <w:proofErr w:type="gramEnd"/>
      <w:r w:rsidR="00E03086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 xml:space="preserve"> mark)</w:t>
      </w:r>
    </w:p>
    <w:p w:rsidR="003F4127" w:rsidRPr="003F4127" w:rsidRDefault="003F4127" w:rsidP="00E03086">
      <w:pPr>
        <w:pStyle w:val="NormalWeb"/>
      </w:pPr>
      <w:r w:rsidRPr="003F4127">
        <w:t xml:space="preserve"> </w:t>
      </w:r>
      <w:proofErr w:type="gramStart"/>
      <w:r>
        <w:t>________________________________________________________</w:t>
      </w:r>
      <w:r w:rsidRPr="003F4127">
        <w:br/>
      </w:r>
      <w:r w:rsidRPr="003F4127">
        <w:rPr>
          <w:rStyle w:val="Strong"/>
          <w:b w:val="0"/>
          <w:bCs w:val="0"/>
        </w:rPr>
        <w:t>7.</w:t>
      </w:r>
      <w:proofErr w:type="gramEnd"/>
      <w:r w:rsidRPr="003F4127">
        <w:rPr>
          <w:rStyle w:val="Strong"/>
          <w:b w:val="0"/>
          <w:bCs w:val="0"/>
        </w:rPr>
        <w:t xml:space="preserve"> State two safety rules when playing on the field.</w:t>
      </w:r>
      <w:r w:rsidR="00E03086" w:rsidRPr="00E03086">
        <w:rPr>
          <w:b/>
        </w:rPr>
        <w:t xml:space="preserve"> </w:t>
      </w:r>
      <w:r w:rsidR="00E03086" w:rsidRPr="003F4127">
        <w:t>(</w:t>
      </w:r>
      <w:r w:rsidR="00E03086">
        <w:t>2</w:t>
      </w:r>
      <w:r w:rsidR="00E03086" w:rsidRPr="003F4127">
        <w:t xml:space="preserve"> marks)</w:t>
      </w:r>
    </w:p>
    <w:p w:rsidR="003F4127" w:rsidRPr="003F4127" w:rsidRDefault="003F4127" w:rsidP="003F4127">
      <w:pPr>
        <w:pStyle w:val="NormalWeb"/>
      </w:pPr>
      <w:r w:rsidRPr="003F4127">
        <w:t>a) _________________________________</w:t>
      </w:r>
      <w:r w:rsidRPr="003F4127">
        <w:br/>
        <w:t>b) _________________________________</w:t>
      </w:r>
      <w:r w:rsidRPr="003F4127">
        <w:br/>
      </w: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lastRenderedPageBreak/>
        <w:t>8. What are the steps of washing hands? Write any two.</w:t>
      </w:r>
      <w:r w:rsidR="00E03086" w:rsidRPr="00E03086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>(</w:t>
      </w:r>
      <w:r w:rsidR="00E03086">
        <w:t>2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s)</w:t>
      </w:r>
    </w:p>
    <w:p w:rsidR="003F4127" w:rsidRPr="003F4127" w:rsidRDefault="003F4127" w:rsidP="003F4127">
      <w:pPr>
        <w:pStyle w:val="NormalWeb"/>
      </w:pPr>
      <w:r w:rsidRPr="003F4127">
        <w:t>a) __________________________________</w:t>
      </w:r>
      <w:r w:rsidRPr="003F4127">
        <w:br/>
        <w:t>b) __________________________________</w:t>
      </w:r>
      <w:r w:rsidRPr="003F4127">
        <w:br/>
      </w: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9. Name two materials used in making a collage.</w:t>
      </w:r>
      <w:r w:rsidR="00E03086" w:rsidRPr="00E03086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>(</w:t>
      </w:r>
      <w:r w:rsidR="00E03086">
        <w:t>2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s)</w:t>
      </w:r>
    </w:p>
    <w:p w:rsidR="003F4127" w:rsidRPr="003F4127" w:rsidRDefault="003F4127" w:rsidP="003F4127">
      <w:pPr>
        <w:pStyle w:val="NormalWeb"/>
      </w:pPr>
      <w:r w:rsidRPr="003F4127">
        <w:t>a) _________________________________</w:t>
      </w:r>
      <w:r w:rsidRPr="003F4127">
        <w:br/>
        <w:t>b) _________________________________</w:t>
      </w:r>
      <w:r w:rsidRPr="003F4127">
        <w:br/>
      </w:r>
    </w:p>
    <w:p w:rsidR="003F4127" w:rsidRDefault="003F4127" w:rsidP="003F4127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0. Look at the picture.</w:t>
      </w: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>
                <wp:simplePos x="0" y="0"/>
                <wp:positionH relativeFrom="column">
                  <wp:posOffset>100330</wp:posOffset>
                </wp:positionH>
                <wp:positionV relativeFrom="paragraph">
                  <wp:posOffset>93345</wp:posOffset>
                </wp:positionV>
                <wp:extent cx="2686050" cy="0"/>
                <wp:effectExtent l="57150" t="38100" r="57150" b="952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860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5" o:spid="_x0000_s1026" style="position:absolute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9pt,7.35pt" to="219.4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 xml:space="preserve"> What type of line is this?</w:t>
      </w:r>
    </w:p>
    <w:p w:rsidR="003F4127" w:rsidRPr="003F4127" w:rsidRDefault="003F4127" w:rsidP="003F4127">
      <w:pPr>
        <w:pStyle w:val="NormalWeb"/>
      </w:pPr>
      <w:r w:rsidRPr="003F4127">
        <w:t>_________________________________ (</w:t>
      </w:r>
      <w:r w:rsidR="00E03086">
        <w:t>1</w:t>
      </w:r>
      <w:r w:rsidRPr="003F4127">
        <w:t xml:space="preserve"> mark)</w:t>
      </w: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1. Name two wind instruments.</w:t>
      </w:r>
      <w:r w:rsidR="00E03086" w:rsidRPr="00E03086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>(</w:t>
      </w:r>
      <w:r w:rsidR="00E03086">
        <w:t>2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s)</w:t>
      </w:r>
    </w:p>
    <w:p w:rsidR="003F4127" w:rsidRPr="003F4127" w:rsidRDefault="003F4127" w:rsidP="003F4127">
      <w:pPr>
        <w:pStyle w:val="NormalWeb"/>
      </w:pPr>
      <w:r w:rsidRPr="003F4127">
        <w:t>a) _________________________________</w:t>
      </w:r>
      <w:r w:rsidRPr="003F4127">
        <w:br/>
        <w:t>b) _________________________________</w:t>
      </w:r>
      <w:r w:rsidRPr="003F4127">
        <w:br/>
      </w:r>
    </w:p>
    <w:p w:rsidR="003F4127" w:rsidRPr="003F4127" w:rsidRDefault="003F4127" w:rsidP="003F4127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3F4127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2. Why do we warm up before exercises? Give one reason.</w:t>
      </w:r>
      <w:r w:rsidR="00E03086" w:rsidRPr="00E03086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>(</w:t>
      </w:r>
      <w:r w:rsidR="00E03086">
        <w:t>2</w:t>
      </w:r>
      <w:r w:rsidR="00E03086" w:rsidRPr="003F412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marks)</w:t>
      </w:r>
    </w:p>
    <w:p w:rsidR="003F4127" w:rsidRPr="003F4127" w:rsidRDefault="003F4127" w:rsidP="003F4127">
      <w:pPr>
        <w:pStyle w:val="NormalWeb"/>
      </w:pPr>
      <w:r w:rsidRPr="003F4127">
        <w:t>____________</w:t>
      </w:r>
      <w:r w:rsidR="00E03086">
        <w:t>___________________________________________________________</w:t>
      </w:r>
      <w:r w:rsidRPr="003F4127">
        <w:t>______________________</w:t>
      </w:r>
      <w:r w:rsidRPr="003F4127">
        <w:br/>
      </w:r>
    </w:p>
    <w:p w:rsidR="003F4127" w:rsidRDefault="003F4127" w:rsidP="003F4127">
      <w:pPr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Mwangi ate a watermelon</w:t>
      </w:r>
    </w:p>
    <w:p w:rsidR="003F4127" w:rsidRDefault="003F4127" w:rsidP="003F4127">
      <w:pPr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26" name="Rectangle 26" descr="Amazon.com: WHOLE WATERMELON MINI FRESH FRUIT PRODUCE VEGETABLES : Grocery  &amp; Gourmet Foo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26" o:spid="_x0000_s1026" alt="Description: Amazon.com: WHOLE WATERMELON MINI FRESH FRUIT PRODUCE VEGETABLES : Grocery  &amp; Gourmet Foo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C839C60" wp14:editId="6AED65E8">
            <wp:extent cx="1275981" cy="1104900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75981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127" w:rsidRPr="003F4127" w:rsidRDefault="003F4127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sz w:val="24"/>
          <w:szCs w:val="24"/>
        </w:rPr>
        <w:t>The watermelon is in which shape</w:t>
      </w:r>
      <w:proofErr w:type="gramStart"/>
      <w:r w:rsidRPr="003F4127">
        <w:rPr>
          <w:rFonts w:ascii="Times New Roman" w:eastAsia="Times New Roman" w:hAnsi="Times New Roman" w:cs="Times New Roman"/>
          <w:sz w:val="24"/>
          <w:szCs w:val="24"/>
        </w:rPr>
        <w:t>?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_______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>Oval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>, circular, rectangular)</w:t>
      </w:r>
      <w:r w:rsidR="00E03086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3F4127" w:rsidRPr="003F4127" w:rsidRDefault="00E03086" w:rsidP="003F4127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1520" behindDoc="1" locked="0" layoutInCell="1" allowOverlap="1" wp14:anchorId="6F498BF1" wp14:editId="738A9CFA">
            <wp:simplePos x="0" y="0"/>
            <wp:positionH relativeFrom="column">
              <wp:posOffset>719455</wp:posOffset>
            </wp:positionH>
            <wp:positionV relativeFrom="paragraph">
              <wp:posOffset>161925</wp:posOffset>
            </wp:positionV>
            <wp:extent cx="2004060" cy="137160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127" w:rsidRPr="003F4127">
        <w:rPr>
          <w:rFonts w:ascii="Times New Roman" w:eastAsia="Times New Roman" w:hAnsi="Times New Roman" w:cs="Times New Roman"/>
          <w:sz w:val="24"/>
          <w:szCs w:val="24"/>
        </w:rPr>
        <w:t>Grade 3 learners made the following art work</w:t>
      </w:r>
    </w:p>
    <w:p w:rsidR="003F4127" w:rsidRDefault="003F4127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03086" w:rsidRDefault="00E03086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03086" w:rsidRDefault="00E03086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3F4127" w:rsidRDefault="00E03086" w:rsidP="00E03086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9472" behindDoc="0" locked="0" layoutInCell="1" allowOverlap="1" wp14:anchorId="51BFE60F" wp14:editId="49E9BAEB">
            <wp:simplePos x="0" y="0"/>
            <wp:positionH relativeFrom="column">
              <wp:posOffset>4948555</wp:posOffset>
            </wp:positionH>
            <wp:positionV relativeFrom="paragraph">
              <wp:posOffset>369570</wp:posOffset>
            </wp:positionV>
            <wp:extent cx="1485900" cy="1207770"/>
            <wp:effectExtent l="0" t="0" r="0" b="0"/>
            <wp:wrapNone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.jpeg"/>
                    <pic:cNvPicPr/>
                  </pic:nvPicPr>
                  <pic:blipFill rotWithShape="1">
                    <a:blip r:embed="rId17">
                      <a:clrChange>
                        <a:clrFrom>
                          <a:srgbClr val="E9EAE5"/>
                        </a:clrFrom>
                        <a:clrTo>
                          <a:srgbClr val="E9EAE5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520" t="53381" r="2322" b="30905"/>
                    <a:stretch/>
                  </pic:blipFill>
                  <pic:spPr bwMode="auto">
                    <a:xfrm>
                      <a:off x="0" y="0"/>
                      <a:ext cx="1485900" cy="1207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7424" behindDoc="0" locked="0" layoutInCell="1" allowOverlap="1" wp14:anchorId="0C567B27" wp14:editId="6CBF5145">
            <wp:simplePos x="0" y="0"/>
            <wp:positionH relativeFrom="column">
              <wp:posOffset>2729230</wp:posOffset>
            </wp:positionH>
            <wp:positionV relativeFrom="paragraph">
              <wp:posOffset>367665</wp:posOffset>
            </wp:positionV>
            <wp:extent cx="1485900" cy="1207770"/>
            <wp:effectExtent l="0" t="0" r="0" b="0"/>
            <wp:wrapNone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.jpeg"/>
                    <pic:cNvPicPr/>
                  </pic:nvPicPr>
                  <pic:blipFill rotWithShape="1">
                    <a:blip r:embed="rId17">
                      <a:clrChange>
                        <a:clrFrom>
                          <a:srgbClr val="E9EAE5"/>
                        </a:clrFrom>
                        <a:clrTo>
                          <a:srgbClr val="E9EAE5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66" t="52637" r="36276" b="31649"/>
                    <a:stretch/>
                  </pic:blipFill>
                  <pic:spPr bwMode="auto">
                    <a:xfrm>
                      <a:off x="0" y="0"/>
                      <a:ext cx="1485900" cy="1207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127">
        <w:rPr>
          <w:noProof/>
        </w:rPr>
        <mc:AlternateContent>
          <mc:Choice Requires="wps">
            <w:drawing>
              <wp:inline distT="0" distB="0" distL="0" distR="0" wp14:anchorId="029DB690" wp14:editId="77715467">
                <wp:extent cx="304800" cy="304800"/>
                <wp:effectExtent l="0" t="0" r="0" b="0"/>
                <wp:docPr id="28" name="Rectangle 28" descr="The Importance of Mosaic A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28" o:spid="_x0000_s1026" alt="Description: The Importance of Mosaic Ar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CosK32zQIAAN4FAAAOAAAAAAAAAAAAAAAAAC4CAABkcnMvZTJvRG9jLnhtbFBLAQIt&#10;ABQABgAIAAAAIQBMoOks2AAAAAMBAAAPAAAAAAAAAAAAAAAAACcFAABkcnMvZG93bnJldi54bWxQ&#10;SwUGAAAAAAQABADzAAAALAYAAAAA&#10;" filled="f" stroked="f">
                <o:lock v:ext="edit" aspectratio="t"/>
                <w10:anchorlock/>
              </v:rect>
            </w:pict>
          </mc:Fallback>
        </mc:AlternateContent>
      </w:r>
      <w:r w:rsidR="003F4127" w:rsidRPr="003F4127">
        <w:rPr>
          <w:rFonts w:ascii="Times New Roman" w:eastAsia="Times New Roman" w:hAnsi="Times New Roman" w:cs="Times New Roman"/>
          <w:sz w:val="24"/>
          <w:szCs w:val="24"/>
        </w:rPr>
        <w:t>Which technique did they use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____________________</w:t>
      </w:r>
      <w:r w:rsidR="003F4127" w:rsidRPr="003F412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3F4127" w:rsidRPr="003F4127">
        <w:rPr>
          <w:rFonts w:ascii="Times New Roman" w:eastAsia="Times New Roman" w:hAnsi="Times New Roman" w:cs="Times New Roman"/>
          <w:bCs/>
          <w:sz w:val="24"/>
          <w:szCs w:val="24"/>
        </w:rPr>
        <w:t>mosaic</w:t>
      </w:r>
      <w:r w:rsidR="003F4127" w:rsidRPr="003F4127">
        <w:rPr>
          <w:rFonts w:ascii="Times New Roman" w:eastAsia="Times New Roman" w:hAnsi="Times New Roman" w:cs="Times New Roman"/>
          <w:sz w:val="24"/>
          <w:szCs w:val="24"/>
        </w:rPr>
        <w:t>, painting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3F4127" w:rsidRPr="003F4127" w:rsidRDefault="003F4127" w:rsidP="003F4127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5376" behindDoc="0" locked="0" layoutInCell="1" allowOverlap="1" wp14:anchorId="654F9348" wp14:editId="38D21A6E">
            <wp:simplePos x="0" y="0"/>
            <wp:positionH relativeFrom="column">
              <wp:posOffset>386080</wp:posOffset>
            </wp:positionH>
            <wp:positionV relativeFrom="paragraph">
              <wp:posOffset>-4445</wp:posOffset>
            </wp:positionV>
            <wp:extent cx="1485900" cy="1207770"/>
            <wp:effectExtent l="0" t="0" r="0" b="0"/>
            <wp:wrapNone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.jpeg"/>
                    <pic:cNvPicPr/>
                  </pic:nvPicPr>
                  <pic:blipFill rotWithShape="1">
                    <a:blip r:embed="rId17">
                      <a:clrChange>
                        <a:clrFrom>
                          <a:srgbClr val="E9EAE5"/>
                        </a:clrFrom>
                        <a:clrTo>
                          <a:srgbClr val="E9EAE5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5" t="54496" r="68947" b="29790"/>
                    <a:stretch/>
                  </pic:blipFill>
                  <pic:spPr bwMode="auto">
                    <a:xfrm>
                      <a:off x="0" y="0"/>
                      <a:ext cx="1485900" cy="1207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4127">
        <w:rPr>
          <w:rFonts w:ascii="Times New Roman" w:eastAsia="Times New Roman" w:hAnsi="Times New Roman" w:cs="Times New Roman"/>
          <w:sz w:val="24"/>
          <w:szCs w:val="24"/>
        </w:rPr>
        <w:t>Write the names of the following lines:</w:t>
      </w:r>
      <w:r w:rsidR="00E030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03086" w:rsidRPr="003F4127">
        <w:rPr>
          <w:rFonts w:ascii="Times New Roman" w:hAnsi="Times New Roman" w:cs="Times New Roman"/>
          <w:sz w:val="24"/>
          <w:szCs w:val="24"/>
        </w:rPr>
        <w:t>(</w:t>
      </w:r>
      <w:r w:rsidR="00E03086">
        <w:t>3</w:t>
      </w:r>
      <w:r w:rsidR="00E03086" w:rsidRPr="003F4127">
        <w:rPr>
          <w:rFonts w:ascii="Times New Roman" w:hAnsi="Times New Roman" w:cs="Times New Roman"/>
          <w:sz w:val="24"/>
          <w:szCs w:val="24"/>
        </w:rPr>
        <w:t xml:space="preserve"> marks)</w:t>
      </w:r>
    </w:p>
    <w:p w:rsidR="003F4127" w:rsidRDefault="003F4127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3F4127" w:rsidRDefault="003F4127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3F4127" w:rsidRDefault="003F4127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t>_________________.                                                _________________.                                _________________.</w:t>
      </w:r>
    </w:p>
    <w:p w:rsidR="003F4127" w:rsidRPr="003F4127" w:rsidRDefault="003F4127" w:rsidP="003F4127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</w:t>
      </w:r>
      <w:r w:rsidR="00E03086" w:rsidRPr="003F4127">
        <w:rPr>
          <w:rFonts w:ascii="Times New Roman" w:hAnsi="Times New Roman" w:cs="Times New Roman"/>
          <w:sz w:val="24"/>
          <w:szCs w:val="24"/>
        </w:rPr>
        <w:t>(</w:t>
      </w:r>
      <w:r w:rsidR="00E03086">
        <w:t>3</w:t>
      </w:r>
      <w:r w:rsidR="00E03086" w:rsidRPr="003F4127">
        <w:rPr>
          <w:rFonts w:ascii="Times New Roman" w:hAnsi="Times New Roman" w:cs="Times New Roman"/>
          <w:sz w:val="24"/>
          <w:szCs w:val="24"/>
        </w:rPr>
        <w:t xml:space="preserve"> marks)</w:t>
      </w:r>
    </w:p>
    <w:p w:rsidR="003F4127" w:rsidRPr="003F4127" w:rsidRDefault="003F4127" w:rsidP="003F4127">
      <w:pPr>
        <w:numPr>
          <w:ilvl w:val="0"/>
          <w:numId w:val="25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Which music instrument is played by plucking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>guitar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>, violin, flute)</w:t>
      </w:r>
    </w:p>
    <w:p w:rsidR="003F4127" w:rsidRPr="003F4127" w:rsidRDefault="003F4127" w:rsidP="003F4127">
      <w:pPr>
        <w:numPr>
          <w:ilvl w:val="0"/>
          <w:numId w:val="25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0496" behindDoc="1" locked="0" layoutInCell="1" allowOverlap="1" wp14:anchorId="7914F680" wp14:editId="34417F4B">
            <wp:simplePos x="0" y="0"/>
            <wp:positionH relativeFrom="column">
              <wp:posOffset>662305</wp:posOffset>
            </wp:positionH>
            <wp:positionV relativeFrom="paragraph">
              <wp:posOffset>156210</wp:posOffset>
            </wp:positionV>
            <wp:extent cx="1247775" cy="1219200"/>
            <wp:effectExtent l="0" t="0" r="0" b="0"/>
            <wp:wrapNone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clrChange>
                        <a:clrFrom>
                          <a:srgbClr val="FFFEF9"/>
                        </a:clrFrom>
                        <a:clrTo>
                          <a:srgbClr val="FFFE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Importance of singing games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</w:t>
      </w:r>
    </w:p>
    <w:p w:rsidR="003F4127" w:rsidRDefault="003F4127" w:rsidP="003F4127">
      <w:pPr>
        <w:numPr>
          <w:ilvl w:val="0"/>
          <w:numId w:val="25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The diagram shows rhythm formation. </w:t>
      </w:r>
    </w:p>
    <w:p w:rsidR="003F4127" w:rsidRDefault="003F4127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3F4127" w:rsidRDefault="003F4127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3F4127" w:rsidRPr="003F4127" w:rsidRDefault="003F4127" w:rsidP="003F4127">
      <w:pPr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sz w:val="24"/>
          <w:szCs w:val="24"/>
        </w:rPr>
        <w:t>Which type?</w:t>
      </w:r>
      <w:r w:rsidR="00E030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>clapping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>, snapping)</w:t>
      </w:r>
    </w:p>
    <w:p w:rsidR="003F4127" w:rsidRPr="003F4127" w:rsidRDefault="003F4127" w:rsidP="003F4127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E03086" w:rsidRPr="003F4127">
        <w:rPr>
          <w:rFonts w:ascii="Times New Roman" w:hAnsi="Times New Roman" w:cs="Times New Roman"/>
          <w:sz w:val="24"/>
          <w:szCs w:val="24"/>
        </w:rPr>
        <w:t>(</w:t>
      </w:r>
      <w:r w:rsidR="00E03086">
        <w:t>2</w:t>
      </w:r>
      <w:r w:rsidR="00E03086" w:rsidRPr="003F4127">
        <w:rPr>
          <w:rFonts w:ascii="Times New Roman" w:hAnsi="Times New Roman" w:cs="Times New Roman"/>
          <w:sz w:val="24"/>
          <w:szCs w:val="24"/>
        </w:rPr>
        <w:t xml:space="preserve"> marks)</w:t>
      </w:r>
    </w:p>
    <w:p w:rsidR="003F4127" w:rsidRPr="003F4127" w:rsidRDefault="003F4127" w:rsidP="003F4127">
      <w:pPr>
        <w:numPr>
          <w:ilvl w:val="0"/>
          <w:numId w:val="26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sz w:val="24"/>
          <w:szCs w:val="24"/>
        </w:rPr>
        <w:t>Pot making uses which method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>coiling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>, weaving, smoking)</w:t>
      </w:r>
    </w:p>
    <w:p w:rsidR="003F4127" w:rsidRPr="003F4127" w:rsidRDefault="003F4127" w:rsidP="003F4127">
      <w:pPr>
        <w:numPr>
          <w:ilvl w:val="0"/>
          <w:numId w:val="26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A basket is made by which technique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>weaving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>, seaming)</w:t>
      </w:r>
    </w:p>
    <w:p w:rsidR="003F4127" w:rsidRDefault="003F4127" w:rsidP="003F4127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ch game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Pr="003F4127">
        <w:rPr>
          <w:rFonts w:ascii="Times New Roman" w:eastAsia="Times New Roman" w:hAnsi="Times New Roman" w:cs="Times New Roman"/>
          <w:sz w:val="24"/>
          <w:szCs w:val="24"/>
        </w:rPr>
        <w:t xml:space="preserve">played in the pool? </w:t>
      </w:r>
      <w:r w:rsidR="00E03086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3F4127" w:rsidRDefault="003F4127" w:rsidP="003F4127">
      <w:pPr>
        <w:pStyle w:val="ListParagraph"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3F4127" w:rsidRDefault="003F4127" w:rsidP="003F4127">
      <w:pPr>
        <w:pStyle w:val="ListParagraph"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3F4127" w:rsidRDefault="003F4127" w:rsidP="003F4127">
      <w:pPr>
        <w:pStyle w:val="ListParagraph"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-</w:t>
      </w:r>
    </w:p>
    <w:p w:rsidR="003F4127" w:rsidRDefault="003F4127" w:rsidP="003F4127">
      <w:pPr>
        <w:pStyle w:val="ListParagraph"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3F4127" w:rsidRPr="003F4127" w:rsidRDefault="003F4127" w:rsidP="003F4127">
      <w:pPr>
        <w:pStyle w:val="ListParagraph"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3F4127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Start"/>
      <w:r w:rsidRPr="003F4127">
        <w:rPr>
          <w:rFonts w:ascii="Times New Roman" w:eastAsia="Times New Roman" w:hAnsi="Times New Roman" w:cs="Times New Roman"/>
          <w:bCs/>
          <w:sz w:val="24"/>
          <w:szCs w:val="24"/>
        </w:rPr>
        <w:t>swimming</w:t>
      </w:r>
      <w:proofErr w:type="gramEnd"/>
      <w:r w:rsidRPr="003F4127">
        <w:rPr>
          <w:rFonts w:ascii="Times New Roman" w:eastAsia="Times New Roman" w:hAnsi="Times New Roman" w:cs="Times New Roman"/>
          <w:sz w:val="24"/>
          <w:szCs w:val="24"/>
        </w:rPr>
        <w:t>, football, handball)</w:t>
      </w: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E03086" w:rsidRPr="00E03086" w:rsidRDefault="00E03086" w:rsidP="00E03086">
      <w:pPr>
        <w:pStyle w:val="ListParagraph"/>
        <w:numPr>
          <w:ilvl w:val="0"/>
          <w:numId w:val="24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E03086">
        <w:rPr>
          <w:rFonts w:ascii="Times New Roman" w:hAnsi="Times New Roman" w:cs="Times New Roman"/>
          <w:sz w:val="24"/>
          <w:szCs w:val="24"/>
        </w:rPr>
        <w:t>Draw and colour a lion. (10 marks)</w:t>
      </w:r>
    </w:p>
    <w:p w:rsidR="00646C15" w:rsidRDefault="00E03086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  <w:noProof/>
        </w:rPr>
        <mc:AlternateContent>
          <mc:Choice Requires="wps">
            <w:drawing>
              <wp:anchor distT="0" distB="0" distL="114300" distR="114300" simplePos="0" relativeHeight="251692544" behindDoc="1" locked="0" layoutInCell="1" allowOverlap="1">
                <wp:simplePos x="0" y="0"/>
                <wp:positionH relativeFrom="column">
                  <wp:posOffset>347980</wp:posOffset>
                </wp:positionH>
                <wp:positionV relativeFrom="paragraph">
                  <wp:posOffset>44450</wp:posOffset>
                </wp:positionV>
                <wp:extent cx="6172200" cy="3609975"/>
                <wp:effectExtent l="0" t="0" r="19050" b="28575"/>
                <wp:wrapNone/>
                <wp:docPr id="133" name="Rounded 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3609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33" o:spid="_x0000_s1026" style="position:absolute;margin-left:27.4pt;margin-top:3.5pt;width:486pt;height:284.25pt;z-index:-251623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" fillcolor="white [3201]" strokecolor="black [3200]" strokeweight="2pt"/>
            </w:pict>
          </mc:Fallback>
        </mc:AlternateContent>
      </w: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E03086" w:rsidRDefault="00E03086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646C15" w:rsidRDefault="00646C15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646C15" w:rsidRDefault="00646C15" w:rsidP="00646C15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DE14E4" w:rsidRDefault="00646C15" w:rsidP="003F4127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sectPr w:rsidR="00DE14E4" w:rsidSect="00646C15">
      <w:footerReference w:type="default" r:id="rId19"/>
      <w:pgSz w:w="11900" w:h="16820"/>
      <w:pgMar w:top="142" w:right="100" w:bottom="0" w:left="142" w:header="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7055" w:rsidRDefault="00BA7055" w:rsidP="00DE14E4">
      <w:pPr>
        <w:spacing w:before="0" w:after="0" w:line="240" w:lineRule="auto"/>
      </w:pPr>
      <w:r>
        <w:separator/>
      </w:r>
    </w:p>
  </w:endnote>
  <w:endnote w:type="continuationSeparator" w:id="0">
    <w:p w:rsidR="00BA7055" w:rsidRDefault="00BA7055" w:rsidP="00DE14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1317FD7-1181-4A8C-AF33-4495B813F380}"/>
    <w:embedBold r:id="rId2" w:fontKey="{195CEDD8-0709-42F1-BA81-E37F2A1E8040}"/>
    <w:embedItalic r:id="rId3" w:fontKey="{3A80EE33-D5C4-4BAA-BB24-1ACD7ED28D1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09D4E593-88B8-4F09-A12C-F5440F122E7B}"/>
    <w:embedBold r:id="rId5" w:fontKey="{BBEA19E6-25FF-437E-8A13-792E87F6F7F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C5A54871-445C-4121-966C-2B3284EAA4F7}"/>
    <w:embedBold r:id="rId7" w:fontKey="{BFB25FD7-723E-4EFD-94CB-62AD38D6305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71B72A03-5095-4573-A7AD-654C98A19E19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9" w:fontKey="{0846291D-DD9D-477A-8307-3DE3FEB14966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0" w:fontKey="{393E538E-1931-472A-B22C-79D4DF89DD77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1" w:fontKey="{F3A11CFF-AB3F-41BC-B647-9FC08BD9C921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2" w:fontKey="{5CA62886-4928-4167-AD3B-CFF46AD60A6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14E4" w:rsidRDefault="00DE14E4" w:rsidP="00DE14E4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77871176" wp14:editId="13B5D5DA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41D9DAF2" wp14:editId="5DB14C15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75C0971E" wp14:editId="787263C3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EARLY YEAR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 w:rsidR="003F4127">
      <w:rPr>
        <w:rFonts w:ascii="Playbill" w:hAnsi="Playbill"/>
        <w:color w:val="FFC000"/>
        <w:sz w:val="28"/>
        <w:shd w:val="clear" w:color="auto" w:fill="00B050"/>
      </w:rPr>
      <w:t>CREATIVE ARTS</w:t>
    </w:r>
    <w:r>
      <w:rPr>
        <w:rFonts w:ascii="Playbill" w:hAnsi="Playbill"/>
        <w:color w:val="FFC000"/>
        <w:sz w:val="28"/>
        <w:shd w:val="clear" w:color="auto" w:fill="00B050"/>
      </w:rPr>
      <w:t>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6A386F" wp14:editId="2103D943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7055" w:rsidRDefault="00BA7055" w:rsidP="00DE14E4">
      <w:pPr>
        <w:spacing w:before="0" w:after="0" w:line="240" w:lineRule="auto"/>
      </w:pPr>
      <w:r>
        <w:separator/>
      </w:r>
    </w:p>
  </w:footnote>
  <w:footnote w:type="continuationSeparator" w:id="0">
    <w:p w:rsidR="00BA7055" w:rsidRDefault="00BA7055" w:rsidP="00DE14E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F775A"/>
    <w:multiLevelType w:val="multilevel"/>
    <w:tmpl w:val="140C5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973DE2"/>
    <w:multiLevelType w:val="multilevel"/>
    <w:tmpl w:val="6AFCE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4F434F4"/>
    <w:multiLevelType w:val="multilevel"/>
    <w:tmpl w:val="50D4340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93C064E"/>
    <w:multiLevelType w:val="multilevel"/>
    <w:tmpl w:val="294498C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803D59"/>
    <w:multiLevelType w:val="hybridMultilevel"/>
    <w:tmpl w:val="D6ECC3C6"/>
    <w:lvl w:ilvl="0" w:tplc="9DC04B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8B7CA9"/>
    <w:multiLevelType w:val="multilevel"/>
    <w:tmpl w:val="5546F79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AD5C39"/>
    <w:multiLevelType w:val="multilevel"/>
    <w:tmpl w:val="6B74DBBE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62A04B1"/>
    <w:multiLevelType w:val="multilevel"/>
    <w:tmpl w:val="7312F18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AA86507"/>
    <w:multiLevelType w:val="multilevel"/>
    <w:tmpl w:val="30AEF4F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B040FD3"/>
    <w:multiLevelType w:val="multilevel"/>
    <w:tmpl w:val="632C069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EF1318A"/>
    <w:multiLevelType w:val="multilevel"/>
    <w:tmpl w:val="612ADEF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050518F"/>
    <w:multiLevelType w:val="multilevel"/>
    <w:tmpl w:val="4FEEB87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73603BE"/>
    <w:multiLevelType w:val="multilevel"/>
    <w:tmpl w:val="7C46143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8545DCF"/>
    <w:multiLevelType w:val="multilevel"/>
    <w:tmpl w:val="1C92891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3AF71BF"/>
    <w:multiLevelType w:val="multilevel"/>
    <w:tmpl w:val="F14A53C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8711213"/>
    <w:multiLevelType w:val="multilevel"/>
    <w:tmpl w:val="2EEC5E4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F932EBD"/>
    <w:multiLevelType w:val="multilevel"/>
    <w:tmpl w:val="9970FB3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3EB63F2"/>
    <w:multiLevelType w:val="multilevel"/>
    <w:tmpl w:val="3084A900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867499E"/>
    <w:multiLevelType w:val="multilevel"/>
    <w:tmpl w:val="FDAC76C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B2467D1"/>
    <w:multiLevelType w:val="multilevel"/>
    <w:tmpl w:val="29AC30C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D2D0074"/>
    <w:multiLevelType w:val="multilevel"/>
    <w:tmpl w:val="1FCE811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7BB6C8D"/>
    <w:multiLevelType w:val="hybridMultilevel"/>
    <w:tmpl w:val="ED5A36DC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571C29"/>
    <w:multiLevelType w:val="multilevel"/>
    <w:tmpl w:val="2F0AE09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A910D5A"/>
    <w:multiLevelType w:val="multilevel"/>
    <w:tmpl w:val="C50874B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5A57971"/>
    <w:multiLevelType w:val="multilevel"/>
    <w:tmpl w:val="868629C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CBE613C"/>
    <w:multiLevelType w:val="multilevel"/>
    <w:tmpl w:val="E70C3FF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"/>
  </w:num>
  <w:num w:numId="5">
    <w:abstractNumId w:val="19"/>
  </w:num>
  <w:num w:numId="6">
    <w:abstractNumId w:val="10"/>
  </w:num>
  <w:num w:numId="7">
    <w:abstractNumId w:val="17"/>
  </w:num>
  <w:num w:numId="8">
    <w:abstractNumId w:val="24"/>
  </w:num>
  <w:num w:numId="9">
    <w:abstractNumId w:val="6"/>
  </w:num>
  <w:num w:numId="10">
    <w:abstractNumId w:val="9"/>
  </w:num>
  <w:num w:numId="11">
    <w:abstractNumId w:val="8"/>
  </w:num>
  <w:num w:numId="12">
    <w:abstractNumId w:val="15"/>
  </w:num>
  <w:num w:numId="13">
    <w:abstractNumId w:val="25"/>
  </w:num>
  <w:num w:numId="14">
    <w:abstractNumId w:val="16"/>
  </w:num>
  <w:num w:numId="15">
    <w:abstractNumId w:val="5"/>
  </w:num>
  <w:num w:numId="16">
    <w:abstractNumId w:val="14"/>
  </w:num>
  <w:num w:numId="17">
    <w:abstractNumId w:val="7"/>
  </w:num>
  <w:num w:numId="18">
    <w:abstractNumId w:val="20"/>
  </w:num>
  <w:num w:numId="19">
    <w:abstractNumId w:val="4"/>
  </w:num>
  <w:num w:numId="20">
    <w:abstractNumId w:val="13"/>
  </w:num>
  <w:num w:numId="21">
    <w:abstractNumId w:val="11"/>
  </w:num>
  <w:num w:numId="22">
    <w:abstractNumId w:val="3"/>
  </w:num>
  <w:num w:numId="23">
    <w:abstractNumId w:val="23"/>
  </w:num>
  <w:num w:numId="24">
    <w:abstractNumId w:val="21"/>
  </w:num>
  <w:num w:numId="25">
    <w:abstractNumId w:val="22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2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03D41"/>
    <w:rsid w:val="003B75CF"/>
    <w:rsid w:val="003D05D1"/>
    <w:rsid w:val="003F4127"/>
    <w:rsid w:val="0062402E"/>
    <w:rsid w:val="00646C15"/>
    <w:rsid w:val="00803B9B"/>
    <w:rsid w:val="00B06B85"/>
    <w:rsid w:val="00BA5B2D"/>
    <w:rsid w:val="00BA7055"/>
    <w:rsid w:val="00BE7BE2"/>
    <w:rsid w:val="00DE14E4"/>
    <w:rsid w:val="00E03086"/>
    <w:rsid w:val="00E50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E14E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14E4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3F412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E14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14E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E14E4"/>
    <w:rPr>
      <w:b/>
      <w:bCs/>
    </w:rPr>
  </w:style>
  <w:style w:type="paragraph" w:styleId="NormalWeb">
    <w:name w:val="Normal (Web)"/>
    <w:basedOn w:val="Normal"/>
    <w:uiPriority w:val="99"/>
    <w:unhideWhenUsed/>
    <w:rsid w:val="00DE1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14E4"/>
    <w:rPr>
      <w:i/>
      <w:iCs/>
    </w:rPr>
  </w:style>
  <w:style w:type="paragraph" w:styleId="BodyText">
    <w:name w:val="Body Text"/>
    <w:basedOn w:val="Normal"/>
    <w:link w:val="BodyTextChar"/>
    <w:unhideWhenUsed/>
    <w:qFormat/>
    <w:rsid w:val="00DE14E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14E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14E4"/>
  </w:style>
  <w:style w:type="table" w:styleId="TableGrid">
    <w:name w:val="Table Grid"/>
    <w:basedOn w:val="TableNormal"/>
    <w:rsid w:val="00DE14E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E14E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1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14E4"/>
    <w:pPr>
      <w:ind w:left="720"/>
      <w:contextualSpacing/>
    </w:pPr>
  </w:style>
  <w:style w:type="paragraph" w:styleId="Header">
    <w:name w:val="header"/>
    <w:basedOn w:val="Normal"/>
    <w:link w:val="HeaderChar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E14E4"/>
  </w:style>
  <w:style w:type="paragraph" w:styleId="Footer">
    <w:name w:val="footer"/>
    <w:basedOn w:val="Normal"/>
    <w:link w:val="FooterChar"/>
    <w:uiPriority w:val="99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4E4"/>
  </w:style>
  <w:style w:type="character" w:customStyle="1" w:styleId="Heading3Char">
    <w:name w:val="Heading 3 Char"/>
    <w:basedOn w:val="DefaultParagraphFont"/>
    <w:link w:val="Heading3"/>
    <w:rsid w:val="003F412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E14E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14E4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3F412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E14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14E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E14E4"/>
    <w:rPr>
      <w:b/>
      <w:bCs/>
    </w:rPr>
  </w:style>
  <w:style w:type="paragraph" w:styleId="NormalWeb">
    <w:name w:val="Normal (Web)"/>
    <w:basedOn w:val="Normal"/>
    <w:uiPriority w:val="99"/>
    <w:unhideWhenUsed/>
    <w:rsid w:val="00DE1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14E4"/>
    <w:rPr>
      <w:i/>
      <w:iCs/>
    </w:rPr>
  </w:style>
  <w:style w:type="paragraph" w:styleId="BodyText">
    <w:name w:val="Body Text"/>
    <w:basedOn w:val="Normal"/>
    <w:link w:val="BodyTextChar"/>
    <w:unhideWhenUsed/>
    <w:qFormat/>
    <w:rsid w:val="00DE14E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14E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14E4"/>
  </w:style>
  <w:style w:type="table" w:styleId="TableGrid">
    <w:name w:val="Table Grid"/>
    <w:basedOn w:val="TableNormal"/>
    <w:rsid w:val="00DE14E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E14E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1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14E4"/>
    <w:pPr>
      <w:ind w:left="720"/>
      <w:contextualSpacing/>
    </w:pPr>
  </w:style>
  <w:style w:type="paragraph" w:styleId="Header">
    <w:name w:val="header"/>
    <w:basedOn w:val="Normal"/>
    <w:link w:val="HeaderChar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E14E4"/>
  </w:style>
  <w:style w:type="paragraph" w:styleId="Footer">
    <w:name w:val="footer"/>
    <w:basedOn w:val="Normal"/>
    <w:link w:val="FooterChar"/>
    <w:uiPriority w:val="99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4E4"/>
  </w:style>
  <w:style w:type="character" w:customStyle="1" w:styleId="Heading3Char">
    <w:name w:val="Heading 3 Char"/>
    <w:basedOn w:val="DefaultParagraphFont"/>
    <w:link w:val="Heading3"/>
    <w:rsid w:val="003F412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98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9.png"/><Relationship Id="rId5" Type="http://schemas.openxmlformats.org/officeDocument/2006/relationships/image" Target="media/image40.pn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D60635-9A24-4B43-BF8A-94F3884F8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</Pages>
  <Words>528</Words>
  <Characters>301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3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12</cp:revision>
  <dcterms:created xsi:type="dcterms:W3CDTF">2025-12-06T13:57:00Z</dcterms:created>
  <dcterms:modified xsi:type="dcterms:W3CDTF">2025-12-09T13:20:00Z</dcterms:modified>
</cp:coreProperties>
</file>